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умянц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лет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зучение установленных прав и разрешённых действий над файлами и директориями для групп пользователей опытным путем, определение минимальных прав для операций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Изучим, что представляют из себя права доступа в Linux.</w:t>
      </w:r>
    </w:p>
    <w:p>
      <w:pPr>
        <w:pStyle w:val="BodyText"/>
      </w:pPr>
      <w:r>
        <w:t xml:space="preserve">Права доступа имеют всего 3 опции − чтение, запись и запуск на выполнение, устанавливаемые для владельца, группы и прочих пользователей (для папки запуск на выполнение означает просмотр содержимого − списка файлов и вложенных папок).</w:t>
      </w:r>
    </w:p>
    <w:p>
      <w:pPr>
        <w:pStyle w:val="BodyText"/>
      </w:pPr>
      <w:r>
        <w:t xml:space="preserve">Права можно задавать либо буквами r (read), w (Write) и x (eXecute), либо в двоичной системе (точнее в восьмеричной с использованием цифр от 0 до 7, но на основе двоичной системы).</w:t>
      </w:r>
    </w:p>
    <w:p>
      <w:pPr>
        <w:pStyle w:val="BodyText"/>
      </w:pPr>
      <w:r>
        <w:t xml:space="preserve">Праву на чтение (r) соответствует значение 4, записи (w) − 2 и выполнению/просмотру файлов (x) − 1. Комбинируя эти значения, можно получать разные права. Например:</w:t>
      </w:r>
    </w:p>
    <w:p>
      <w:pPr>
        <w:pStyle w:val="SourceCode"/>
      </w:pPr>
      <w:r>
        <w:rPr>
          <w:rStyle w:val="VerbatimChar"/>
        </w:rPr>
        <w:t xml:space="preserve">- 6 = (4 + 2) − чтение и запись</w:t>
      </w:r>
      <w:r>
        <w:br/>
      </w:r>
      <w:r>
        <w:br/>
      </w:r>
      <w:r>
        <w:rPr>
          <w:rStyle w:val="VerbatimChar"/>
        </w:rPr>
        <w:t xml:space="preserve">- 5 = (4 + 1) − чтение и исполнение</w:t>
      </w:r>
    </w:p>
    <w:p>
      <w:pPr>
        <w:pStyle w:val="FirstParagraph"/>
      </w:pPr>
      <w:r>
        <w:t xml:space="preserve">Первыми задаются права доступа для владельца, затем для группы и в конце для всех прочих.</w:t>
      </w:r>
    </w:p>
    <w:p>
      <w:pPr>
        <w:pStyle w:val="BodyText"/>
      </w:pPr>
      <w:r>
        <w:t xml:space="preserve">Обычно для документов и файлов данных устанавливаются права 644 или 664. Это означает, что владелец может читать и изменять файл (включая удаление), члены группы в первом случае только читать, а во втором изменять, а все прочие − только читать.</w:t>
      </w:r>
    </w:p>
    <w:p>
      <w:pPr>
        <w:pStyle w:val="BodyText"/>
      </w:pPr>
      <w:r>
        <w:t xml:space="preserve">Для исполняемых файлов и папок обычно задаются права 755 или 775. Значения те же, что и в предыдущем абзаце плюс присутствует право на выполнение или просмотр списка вложенных объектов.</w:t>
      </w:r>
    </w:p>
    <w:p>
      <w:pPr>
        <w:pStyle w:val="BodyText"/>
      </w:pPr>
      <w:r>
        <w:t xml:space="preserve">Если задавать права доступа буквами, то указываются нужные права в виде rwx, а то, что нужно пропустить, заменяется дефисом. То есть, 644 соответствует rw-r–r–, а 755 − rwxr-xr-x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с помощью команды useradd guest ещё во 2 лабораторной (рис. 1).</w:t>
      </w:r>
    </w:p>
    <w:p>
      <w:pPr>
        <w:numPr>
          <w:ilvl w:val="0"/>
          <w:numId w:val="1001"/>
        </w:numPr>
      </w:pPr>
      <w:r>
        <w:t xml:space="preserve">Задала пароль для пользователя guest командой passwd guest ещё во второй лабораторной (рис. 1)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331879"/>
            <wp:effectExtent b="0" l="0" r="0" t="0"/>
            <wp:docPr descr="Figure 1: рис.1. Создание пользователя guest и задание для него пароля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 1: рис.1. Создание пользователя guest и задание для него пароля.</w:t>
      </w:r>
    </w:p>
    <w:p>
      <w:pPr>
        <w:numPr>
          <w:ilvl w:val="0"/>
          <w:numId w:val="1001"/>
        </w:numPr>
      </w:pPr>
      <w:r>
        <w:t xml:space="preserve">Аналогично создала второго пользователя guest и задала для него пароль (рис. 2).</w:t>
      </w:r>
    </w:p>
    <w:p>
      <w:pPr>
        <w:numPr>
          <w:ilvl w:val="0"/>
          <w:numId w:val="1001"/>
        </w:numPr>
      </w:pPr>
      <w:r>
        <w:t xml:space="preserve">Добавила пользователя guest2 в группу guest командой gpasswd -a guest2 guest (рис. 2).</w:t>
      </w:r>
    </w:p>
    <w:p>
      <w:pPr>
        <w:numPr>
          <w:ilvl w:val="0"/>
          <w:numId w:val="1000"/>
        </w:numPr>
        <w:pStyle w:val="CaptionedFigure"/>
      </w:pPr>
      <w:bookmarkStart w:id="26" w:name="fig:002"/>
      <w:r>
        <w:drawing>
          <wp:inline>
            <wp:extent cx="5334000" cy="2942193"/>
            <wp:effectExtent b="0" l="0" r="0" t="0"/>
            <wp:docPr descr="Figure 2: рис.2. Создание и добавление в группу пользователя guest2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2: рис.2. Создание и добавление в группу пользователя guest2.</w:t>
      </w:r>
    </w:p>
    <w:p>
      <w:pPr>
        <w:numPr>
          <w:ilvl w:val="0"/>
          <w:numId w:val="1001"/>
        </w:numPr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 (рис. 3)</w:t>
      </w:r>
    </w:p>
    <w:p>
      <w:pPr>
        <w:numPr>
          <w:ilvl w:val="0"/>
          <w:numId w:val="1001"/>
        </w:numPr>
      </w:pPr>
      <w:r>
        <w:t xml:space="preserve">Для обоих пользователей командой pwd определила директорию, в котрой вы находитесь (рис. 3).</w:t>
      </w:r>
    </w:p>
    <w:p>
      <w:pPr>
        <w:pStyle w:val="FirstParagraph"/>
      </w:pPr>
      <w:r>
        <w:t xml:space="preserve">Сравнила полученную информацию об именах пользователей с данными, выводимыми в приглашениях командных строк. Имя пользователя во всех командах выводится как guest / guest2, что совпадает с именем в приглашениях командных строк.(рис. 3).</w:t>
      </w:r>
    </w:p>
    <w:p>
      <w:pPr>
        <w:numPr>
          <w:ilvl w:val="0"/>
          <w:numId w:val="1002"/>
        </w:numPr>
        <w:pStyle w:val="Compact"/>
      </w:pPr>
      <w:r>
        <w:t xml:space="preserve">Уточните имя пользователей, их группы, кто входит в них и к каким группам принадлежат они сами с помощью команды id для обоих пользователей (рис. 3).</w:t>
      </w:r>
    </w:p>
    <w:p>
      <w:pPr>
        <w:pStyle w:val="FirstParagraph"/>
      </w:pPr>
      <w:r>
        <w:t xml:space="preserve">Для пользователя guest: имя пользователя guest, uid = 1001, его группа guest, gid = 1001, он входит только в группу 1001 (guest), то есть только в свою группу.</w:t>
      </w:r>
    </w:p>
    <w:p>
      <w:pPr>
        <w:pStyle w:val="BodyText"/>
      </w:pPr>
      <w:r>
        <w:t xml:space="preserve">Для пользователя guest2: имя пользователя guest2, uid = 1002, его группа guest2, gid = 1002, он входит в группы 1001 (guest) и 1002 (guest2), то есть в свою группу и группу guest.</w:t>
      </w:r>
    </w:p>
    <w:p>
      <w:pPr>
        <w:pStyle w:val="BodyText"/>
      </w:pPr>
      <w:r>
        <w:t xml:space="preserve">Определила командами groups guest и groups guest2, в какие группы входят пользователи guest и guest2 (рис. 3). Вижу аналогичные результаты: guest входит только в группу guest, а guest2 в группы guest, guest2.</w:t>
      </w:r>
    </w:p>
    <w:p>
      <w:pPr>
        <w:pStyle w:val="BodyText"/>
      </w:pPr>
      <w:r>
        <w:t xml:space="preserve">Сравнила вывод команды groups с выводом команд id -Gn и id -G: релультаты аналогичны: guest входит только в группу guest (1001), а guest2 в группы guest (1001), guest2 (1002). Видим, что id -Gn выводин названия групп, куда входит пользователь, а id -G индексы этих групп.</w:t>
      </w:r>
    </w:p>
    <w:p>
      <w:pPr>
        <w:pStyle w:val="CaptionedFigure"/>
      </w:pPr>
      <w:bookmarkStart w:id="28" w:name="fig:003"/>
      <w:r>
        <w:drawing>
          <wp:inline>
            <wp:extent cx="5334000" cy="3353802"/>
            <wp:effectExtent b="0" l="0" r="0" t="0"/>
            <wp:docPr descr="Figure 3: рис.3. Выполнение команд pwd, id и groups, id -Gn, id -G для пользователей guest и guest2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Выполнение команд pwd, id и groups, id -Gn, id -G для пользователей guest и guest2.</w:t>
      </w:r>
    </w:p>
    <w:p>
      <w:pPr>
        <w:numPr>
          <w:ilvl w:val="0"/>
          <w:numId w:val="1003"/>
        </w:numPr>
        <w:pStyle w:val="Compact"/>
      </w:pPr>
      <w:r>
        <w:t xml:space="preserve">Сравнила полученную информацию с содержимым файла /etc/group, просмотрела файл командой cat /etc/group (рис. 4)</w:t>
      </w:r>
    </w:p>
    <w:p>
      <w:pPr>
        <w:pStyle w:val="FirstParagraph"/>
      </w:pPr>
      <w:r>
        <w:t xml:space="preserve">Видим, что в группе guest есть пользователи guest и guest2, а в группе gues2 есть только пользователь guest2.</w:t>
      </w:r>
    </w:p>
    <w:p>
      <w:pPr>
        <w:pStyle w:val="CaptionedFigure"/>
      </w:pPr>
      <w:bookmarkStart w:id="30" w:name="fig:004"/>
      <w:r>
        <w:drawing>
          <wp:inline>
            <wp:extent cx="5334000" cy="3870634"/>
            <wp:effectExtent b="0" l="0" r="0" t="0"/>
            <wp:docPr descr="Figure 4: рис.4. Результат выполнения команды cat /etc/group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Результат выполнения команды cat /etc/group.</w:t>
      </w:r>
    </w:p>
    <w:p>
      <w:pPr>
        <w:numPr>
          <w:ilvl w:val="0"/>
          <w:numId w:val="1004"/>
        </w:numPr>
      </w:pPr>
      <w:r>
        <w:t xml:space="preserve">От имени пользователя guest2 выполнила регистрацию пользователя guest2 в группе guest командой newgrp guest (рис. 5)</w:t>
      </w:r>
    </w:p>
    <w:p>
      <w:pPr>
        <w:numPr>
          <w:ilvl w:val="0"/>
          <w:numId w:val="1000"/>
        </w:numPr>
        <w:pStyle w:val="CaptionedFigure"/>
      </w:pPr>
      <w:bookmarkStart w:id="32" w:name="fig:005"/>
      <w:r>
        <w:drawing>
          <wp:inline>
            <wp:extent cx="5334000" cy="2405231"/>
            <wp:effectExtent b="0" l="0" r="0" t="0"/>
            <wp:docPr descr="Figure 5: рис.5. Выполнение команды newgrp guest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5: рис.5. Выполнение команды newgrp guest.</w:t>
      </w:r>
    </w:p>
    <w:p>
      <w:pPr>
        <w:numPr>
          <w:ilvl w:val="0"/>
          <w:numId w:val="1004"/>
        </w:numPr>
      </w:pPr>
      <w:r>
        <w:t xml:space="preserve">От имени пользователя guest изменила права директории /home/guest, разрешив все действия для пользователей группы командой chmod g+rwx /home/guest (рис. 6).</w:t>
      </w:r>
    </w:p>
    <w:p>
      <w:pPr>
        <w:pStyle w:val="CaptionedFigure"/>
      </w:pPr>
      <w:bookmarkStart w:id="34" w:name="fig:006"/>
      <w:r>
        <w:drawing>
          <wp:inline>
            <wp:extent cx="5242560" cy="3528060"/>
            <wp:effectExtent b="0" l="0" r="0" t="0"/>
            <wp:docPr descr="Figure 6: рис.6. Выполнение команды chmod g+rwx /home/guest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352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Выполнение команды chmod g+rwx /home/guest.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сняла с директории /home/guest/dir1 все атрибуты командой chmod 000 dirl и проверила правильность снятия атрибутов (рис. 7).</w:t>
      </w:r>
    </w:p>
    <w:p>
      <w:pPr>
        <w:pStyle w:val="CaptionedFigure"/>
      </w:pPr>
      <w:bookmarkStart w:id="36" w:name="fig:007"/>
      <w:r>
        <w:drawing>
          <wp:inline>
            <wp:extent cx="5143500" cy="3550920"/>
            <wp:effectExtent b="0" l="0" r="0" t="0"/>
            <wp:docPr descr="Figure 7: рис.7. Выполнение команды chmod 000 dirl и её проверка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55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Выполнение команды chmod 000 dirl и её проверка.</w:t>
      </w:r>
    </w:p>
    <w:p>
      <w:pPr>
        <w:numPr>
          <w:ilvl w:val="0"/>
          <w:numId w:val="1006"/>
        </w:numPr>
        <w:pStyle w:val="Compact"/>
      </w:pPr>
      <w:r>
        <w:t xml:space="preserve">Заполнила таблицу 1 опытным путём, меняя атрибуты у директории dir1 и файла file1 от имени пользователя guest и делая проверку от пользователя guest2.</w:t>
      </w:r>
    </w:p>
    <w:p>
      <w:pPr>
        <w:pStyle w:val="FirstParagraph"/>
      </w:pPr>
      <w:r>
        <w:t xml:space="preserve">Команды для проверки, котрые я использовала:</w:t>
      </w:r>
    </w:p>
    <w:p>
      <w:pPr>
        <w:pStyle w:val="SourceCode"/>
      </w:pPr>
      <w:r>
        <w:rPr>
          <w:rStyle w:val="VerbatimChar"/>
        </w:rPr>
        <w:t xml:space="preserve">- touch - проверка на создание файла</w:t>
      </w:r>
      <w:r>
        <w:br/>
      </w:r>
      <w:r>
        <w:br/>
      </w:r>
      <w:r>
        <w:rPr>
          <w:rStyle w:val="VerbatimChar"/>
        </w:rPr>
        <w:t xml:space="preserve">- rm - проверка на удаление файла</w:t>
      </w:r>
      <w:r>
        <w:br/>
      </w:r>
      <w:r>
        <w:br/>
      </w:r>
      <w:r>
        <w:rPr>
          <w:rStyle w:val="VerbatimChar"/>
        </w:rPr>
        <w:t xml:space="preserve">- echo - проверка на запись в файл</w:t>
      </w:r>
      <w:r>
        <w:br/>
      </w:r>
      <w:r>
        <w:br/>
      </w:r>
      <w:r>
        <w:rPr>
          <w:rStyle w:val="VerbatimChar"/>
        </w:rPr>
        <w:t xml:space="preserve">- cat - проверка на чтение файла</w:t>
      </w:r>
      <w:r>
        <w:br/>
      </w:r>
      <w:r>
        <w:br/>
      </w:r>
      <w:r>
        <w:rPr>
          <w:rStyle w:val="VerbatimChar"/>
        </w:rPr>
        <w:t xml:space="preserve">- cd - проверка на доступ в директорию</w:t>
      </w:r>
      <w:r>
        <w:br/>
      </w:r>
      <w:r>
        <w:br/>
      </w:r>
      <w:r>
        <w:rPr>
          <w:rStyle w:val="VerbatimChar"/>
        </w:rPr>
        <w:t xml:space="preserve">- ls - проверка на просмотр файлов в директории</w:t>
      </w:r>
      <w:r>
        <w:br/>
      </w:r>
      <w:r>
        <w:br/>
      </w:r>
      <w:r>
        <w:rPr>
          <w:rStyle w:val="VerbatimChar"/>
        </w:rPr>
        <w:t xml:space="preserve">- mv - проверка на переименование файла</w:t>
      </w:r>
      <w:r>
        <w:br/>
      </w:r>
      <w:r>
        <w:br/>
      </w:r>
      <w:r>
        <w:rPr>
          <w:rStyle w:val="VerbatimChar"/>
        </w:rPr>
        <w:t xml:space="preserve">- chattr - проверка добавление атрибутов</w:t>
      </w:r>
    </w:p>
    <w:p>
      <w:pPr>
        <w:pStyle w:val="FirstParagraph"/>
      </w:pPr>
      <w:r>
        <w:t xml:space="preserve">Для смены и задания прав на файл или директорию я использовала команду chmod. Пример выполнения одного из 64 случаев на рисунке 8 для случая 010 / 000. Таким образом заполнялась вся таблица (рис. 9).</w:t>
      </w:r>
    </w:p>
    <w:p>
      <w:pPr>
        <w:pStyle w:val="CaptionedFigure"/>
      </w:pPr>
      <w:bookmarkStart w:id="38" w:name="fig:008"/>
      <w:r>
        <w:drawing>
          <wp:inline>
            <wp:extent cx="5334000" cy="3318827"/>
            <wp:effectExtent b="0" l="0" r="0" t="0"/>
            <wp:docPr descr="Figure 8: рис.8. Пример выполения команд для заполнения таблицы установленных прав и разрешённых действий над файлами и директориями для случая 010 / 000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.8. Пример выполения команд для заполнения таблицы установленных прав и разрешённых действий над файлами и директориями для случая 010 / 000.</w:t>
      </w:r>
    </w:p>
    <w:p>
      <w:pPr>
        <w:pStyle w:val="CaptionedFigure"/>
      </w:pPr>
      <w:bookmarkStart w:id="40" w:name="fig:009"/>
      <w:r>
        <w:drawing>
          <wp:inline>
            <wp:extent cx="5334000" cy="2051768"/>
            <wp:effectExtent b="0" l="0" r="0" t="0"/>
            <wp:docPr descr="Figure 9: рис.9. Выполнение заполнения таблицы 1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Выполнение заполнения таблицы 1.</w:t>
      </w:r>
    </w:p>
    <w:p>
      <w:pPr>
        <w:pStyle w:val="BodyText"/>
      </w:pPr>
      <w:r>
        <w:t xml:space="preserve">Таким образом у нас получилась следующая таблиц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к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Можно заметить, что таблица очень похожа на 1 таблицу из лабораторной 2, единственное различие - нигде нет доступа для смены атрибутов файла, значит это может делать только пользователь-владелец.</w:t>
      </w:r>
    </w:p>
    <w:p>
      <w:pPr>
        <w:numPr>
          <w:ilvl w:val="0"/>
          <w:numId w:val="1007"/>
        </w:numPr>
        <w:pStyle w:val="Compact"/>
      </w:pPr>
      <w:r>
        <w:t xml:space="preserve">На основании заполненной таблицы в пункте 12 опредяю те или иные минимально необходимые права для выполнения операций внутри директории dir1 от имени пользователей входящих в группу (рис. 10).</w:t>
      </w:r>
    </w:p>
    <w:p>
      <w:pPr>
        <w:pStyle w:val="CaptionedFigure"/>
      </w:pPr>
      <w:bookmarkStart w:id="42" w:name="fig:010"/>
      <w:r>
        <w:drawing>
          <wp:inline>
            <wp:extent cx="5334000" cy="2279045"/>
            <wp:effectExtent b="0" l="0" r="0" t="0"/>
            <wp:docPr descr="Figure 10: рис.10. Выполнение заполнения таблицы 2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.10. Выполнение заполнения таблицы 2.</w:t>
      </w:r>
    </w:p>
    <w:p>
      <w:pPr>
        <w:pStyle w:val="BodyText"/>
      </w:pPr>
      <w:r>
        <w:t xml:space="preserve">Таким образом у нас получилась следующая таблиц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В последнем столбце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, так как не зависит от файла</w:t>
      </w:r>
    </w:p>
    <w:bookmarkEnd w:id="43"/>
    <w:bookmarkStart w:id="4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8"/>
        </w:numPr>
      </w:pPr>
      <w:r>
        <w:t xml:space="preserve">ТУИС РУДН</w:t>
      </w:r>
    </w:p>
    <w:p>
      <w:pPr>
        <w:numPr>
          <w:ilvl w:val="0"/>
          <w:numId w:val="1008"/>
        </w:numPr>
      </w:pPr>
      <w:r>
        <w:t xml:space="preserve">Статья на сайте rizado.ru</w:t>
      </w:r>
      <w:r>
        <w:t xml:space="preserve"> </w:t>
      </w:r>
      <w:hyperlink r:id="rId44">
        <w:r>
          <w:rPr>
            <w:rStyle w:val="Hyperlink"/>
          </w:rPr>
          <w:t xml:space="preserve">https://rizado.ru/2019/03/23/prava-dostupa-k-fajlam-v-linux-ili-chto-takoe-666/#:~:text=Права%20можно%20задавать%20либо%20буквами,значения%2C%20можно%20получать%20разные%20права</w:t>
        </w:r>
      </w:hyperlink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летей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hyperlink" Id="rId44" Target="https://rizado.ru/2019/03/23/prava-dostupa-k-fajlam-v-linux-ili-chto-takoe-666/#:~:text=&#1055;&#1088;&#1072;&#1074;&#1072;%20&#1084;&#1086;&#1078;&#1085;&#1086;%20&#1079;&#1072;&#1076;&#1072;&#1074;&#1072;&#1090;&#1100;%20&#1083;&#1080;&#1073;&#1086;%20&#1073;&#1091;&#1082;&#1074;&#1072;&#1084;&#1080;,&#1079;&#1085;&#1072;&#1095;&#1077;&#1085;&#1080;&#1103;%2C%20&#1084;&#1086;&#1078;&#1085;&#1086;%20&#1087;&#1086;&#1083;&#1091;&#1095;&#1072;&#1090;&#1100;%20&#1088;&#1072;&#1079;&#1085;&#1099;&#1077;%20&#1087;&#1088;&#1072;&#1074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rizado.ru/2019/03/23/prava-dostupa-k-fajlam-v-linux-ili-chto-takoe-666/#:~:text=&#1055;&#1088;&#1072;&#1074;&#1072;%20&#1084;&#1086;&#1078;&#1085;&#1086;%20&#1079;&#1072;&#1076;&#1072;&#1074;&#1072;&#1090;&#1100;%20&#1083;&#1080;&#1073;&#1086;%20&#1073;&#1091;&#1082;&#1074;&#1072;&#1084;&#1080;,&#1079;&#1085;&#1072;&#1095;&#1077;&#1085;&#1080;&#1103;%2C%20&#1084;&#1086;&#1078;&#1085;&#1086;%20&#1087;&#1086;&#1083;&#1091;&#1095;&#1072;&#1090;&#1100;%20&#1088;&#1072;&#1079;&#1085;&#1099;&#1077;%20&#1087;&#1088;&#1072;&#1074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умянцева Александра Сергеевна</dc:creator>
  <dc:language>ru-RU</dc:language>
  <cp:keywords/>
  <dcterms:created xsi:type="dcterms:W3CDTF">2021-10-16T09:45:35Z</dcterms:created>
  <dcterms:modified xsi:type="dcterms:W3CDTF">2021-10-16T09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